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31F93" w14:textId="641E8850" w:rsidR="00825356" w:rsidRPr="00A6227F" w:rsidRDefault="00E05339" w:rsidP="00A077C5">
      <w:pPr>
        <w:pStyle w:val="Heading2"/>
      </w:pPr>
      <w:bookmarkStart w:id="0" w:name="_Toc260051965"/>
      <w:bookmarkStart w:id="1" w:name="_Toc260057934"/>
      <w:bookmarkStart w:id="2" w:name="_Toc263690729"/>
      <w:bookmarkStart w:id="3" w:name="_Toc278534946"/>
      <w:bookmarkStart w:id="4" w:name="_Toc292184533"/>
      <w:bookmarkStart w:id="5" w:name="_Toc305409411"/>
      <w:bookmarkStart w:id="6" w:name="_Toc307830557"/>
      <w:bookmarkStart w:id="7" w:name="_Toc308440198"/>
      <w:bookmarkStart w:id="8" w:name="_Toc308440327"/>
      <w:r>
        <w:rPr>
          <w:lang w:val="en"/>
        </w:rPr>
        <w:t xml:space="preserve"> </w:t>
      </w:r>
      <w:r w:rsidR="00825356" w:rsidRPr="00A6227F">
        <w:rPr>
          <w:lang w:val="en"/>
        </w:rPr>
        <w:t xml:space="preserve">Job Description </w:t>
      </w:r>
      <w:bookmarkEnd w:id="0"/>
      <w:bookmarkEnd w:id="1"/>
      <w:bookmarkEnd w:id="2"/>
      <w:bookmarkEnd w:id="3"/>
      <w:bookmarkEnd w:id="4"/>
      <w:bookmarkEnd w:id="5"/>
      <w:bookmarkEnd w:id="6"/>
      <w:bookmarkEnd w:id="7"/>
      <w:bookmarkEnd w:id="8"/>
    </w:p>
    <w:p w14:paraId="464F44FC" w14:textId="77777777" w:rsidR="00825356" w:rsidRDefault="005B5081" w:rsidP="00A7400E">
      <w:pPr>
        <w:rPr>
          <w:lang w:val="en"/>
        </w:rPr>
      </w:pPr>
      <w:r>
        <w:rPr>
          <w:noProof/>
          <w:lang w:val="en"/>
        </w:rPr>
        <w:drawing>
          <wp:inline distT="0" distB="0" distL="0" distR="0" wp14:anchorId="35F4F760" wp14:editId="1EAF01F9">
            <wp:extent cx="2616200" cy="3556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7" cstate="hqprint">
                      <a:extLst>
                        <a:ext uri="{28A0092B-C50C-407E-A947-70E740481C1C}">
                          <a14:useLocalDpi xmlns:a14="http://schemas.microsoft.com/office/drawing/2010/main" val="0"/>
                        </a:ext>
                      </a:extLst>
                    </a:blip>
                    <a:srcRect/>
                    <a:stretch>
                      <a:fillRect/>
                    </a:stretch>
                  </pic:blipFill>
                  <pic:spPr bwMode="auto">
                    <a:xfrm>
                      <a:off x="0" y="0"/>
                      <a:ext cx="2616200" cy="355600"/>
                    </a:xfrm>
                    <a:prstGeom prst="rect">
                      <a:avLst/>
                    </a:prstGeom>
                    <a:noFill/>
                    <a:ln>
                      <a:noFill/>
                    </a:ln>
                  </pic:spPr>
                </pic:pic>
              </a:graphicData>
            </a:graphic>
          </wp:inline>
        </w:drawing>
      </w:r>
    </w:p>
    <w:p w14:paraId="6A1657AD" w14:textId="77777777" w:rsidR="00825356" w:rsidRDefault="00825356" w:rsidP="00A7400E">
      <w:pPr>
        <w:rPr>
          <w:b/>
          <w:sz w:val="28"/>
        </w:rPr>
      </w:pPr>
      <w:r w:rsidRPr="00CC5A30">
        <w:rPr>
          <w:b/>
          <w:sz w:val="28"/>
        </w:rPr>
        <w:t xml:space="preserve">JOB DESCRIPTION </w:t>
      </w:r>
    </w:p>
    <w:p w14:paraId="04DD8068" w14:textId="2FFB27DF" w:rsidR="00C82E9B" w:rsidRDefault="00825356" w:rsidP="00363C34">
      <w:pPr>
        <w:rPr>
          <w:b/>
          <w:sz w:val="24"/>
          <w:szCs w:val="24"/>
        </w:rPr>
      </w:pPr>
      <w:r w:rsidRPr="00363C34">
        <w:rPr>
          <w:b/>
          <w:sz w:val="24"/>
          <w:szCs w:val="24"/>
        </w:rPr>
        <w:t>Job Title:</w:t>
      </w:r>
      <w:r w:rsidRPr="00363C34">
        <w:rPr>
          <w:sz w:val="24"/>
          <w:szCs w:val="24"/>
        </w:rPr>
        <w:tab/>
      </w:r>
      <w:r w:rsidRPr="00363C34">
        <w:rPr>
          <w:sz w:val="24"/>
          <w:szCs w:val="24"/>
        </w:rPr>
        <w:tab/>
      </w:r>
      <w:r w:rsidRPr="00363C34">
        <w:rPr>
          <w:sz w:val="24"/>
          <w:szCs w:val="24"/>
        </w:rPr>
        <w:tab/>
      </w:r>
      <w:r w:rsidR="00F67C6F">
        <w:rPr>
          <w:b/>
          <w:sz w:val="24"/>
          <w:szCs w:val="24"/>
        </w:rPr>
        <w:t xml:space="preserve">Community </w:t>
      </w:r>
      <w:r w:rsidR="0074554B">
        <w:rPr>
          <w:b/>
          <w:sz w:val="24"/>
          <w:szCs w:val="24"/>
        </w:rPr>
        <w:t>Development</w:t>
      </w:r>
      <w:r w:rsidR="00C92534">
        <w:rPr>
          <w:b/>
          <w:sz w:val="24"/>
          <w:szCs w:val="24"/>
        </w:rPr>
        <w:t xml:space="preserve"> </w:t>
      </w:r>
      <w:r w:rsidR="00781D43">
        <w:rPr>
          <w:b/>
          <w:sz w:val="24"/>
          <w:szCs w:val="24"/>
        </w:rPr>
        <w:t>Worker</w:t>
      </w:r>
      <w:r w:rsidR="00CF2DE9">
        <w:rPr>
          <w:b/>
          <w:sz w:val="24"/>
          <w:szCs w:val="24"/>
        </w:rPr>
        <w:t xml:space="preserve"> </w:t>
      </w:r>
      <w:r w:rsidR="00F70D17">
        <w:rPr>
          <w:b/>
          <w:sz w:val="24"/>
          <w:szCs w:val="24"/>
        </w:rPr>
        <w:t>–</w:t>
      </w:r>
      <w:r w:rsidR="00CF2DE9">
        <w:rPr>
          <w:b/>
          <w:sz w:val="24"/>
          <w:szCs w:val="24"/>
        </w:rPr>
        <w:t xml:space="preserve"> </w:t>
      </w:r>
      <w:r w:rsidR="0074554B">
        <w:rPr>
          <w:b/>
          <w:sz w:val="24"/>
          <w:szCs w:val="24"/>
        </w:rPr>
        <w:t>Easton</w:t>
      </w:r>
      <w:r w:rsidR="00A552F0">
        <w:rPr>
          <w:b/>
          <w:sz w:val="24"/>
          <w:szCs w:val="24"/>
        </w:rPr>
        <w:t xml:space="preserve"> </w:t>
      </w:r>
    </w:p>
    <w:p w14:paraId="762E89C5" w14:textId="6B31329A" w:rsidR="00825356" w:rsidRDefault="00C82E9B" w:rsidP="00363C34">
      <w:r>
        <w:rPr>
          <w:b/>
          <w:sz w:val="24"/>
          <w:szCs w:val="24"/>
        </w:rPr>
        <w:t>Role Type:</w:t>
      </w:r>
      <w:r>
        <w:rPr>
          <w:b/>
          <w:sz w:val="24"/>
          <w:szCs w:val="24"/>
        </w:rPr>
        <w:tab/>
      </w:r>
      <w:r>
        <w:rPr>
          <w:b/>
          <w:sz w:val="24"/>
          <w:szCs w:val="24"/>
        </w:rPr>
        <w:tab/>
      </w:r>
      <w:r>
        <w:rPr>
          <w:b/>
          <w:sz w:val="24"/>
          <w:szCs w:val="24"/>
        </w:rPr>
        <w:tab/>
        <w:t xml:space="preserve">Permanent and </w:t>
      </w:r>
      <w:r w:rsidR="000137B0">
        <w:rPr>
          <w:b/>
          <w:sz w:val="24"/>
          <w:szCs w:val="24"/>
        </w:rPr>
        <w:t>37.5</w:t>
      </w:r>
      <w:r>
        <w:rPr>
          <w:b/>
          <w:sz w:val="24"/>
          <w:szCs w:val="24"/>
        </w:rPr>
        <w:t xml:space="preserve"> hours per week</w:t>
      </w:r>
      <w:r w:rsidR="000137B0">
        <w:rPr>
          <w:b/>
          <w:sz w:val="24"/>
          <w:szCs w:val="24"/>
        </w:rPr>
        <w:t xml:space="preserve"> (Full-Time)</w:t>
      </w:r>
    </w:p>
    <w:p w14:paraId="7268496B" w14:textId="0CDFF86F" w:rsidR="00825356" w:rsidRDefault="00825356" w:rsidP="00363C34">
      <w:r w:rsidRPr="00363C34">
        <w:rPr>
          <w:b/>
          <w:sz w:val="24"/>
          <w:szCs w:val="24"/>
        </w:rPr>
        <w:t>Lay Employee in the</w:t>
      </w:r>
      <w:r w:rsidRPr="00363C34">
        <w:rPr>
          <w:sz w:val="24"/>
          <w:szCs w:val="24"/>
        </w:rPr>
        <w:t xml:space="preserve"> </w:t>
      </w:r>
      <w:r>
        <w:rPr>
          <w:sz w:val="24"/>
          <w:szCs w:val="24"/>
        </w:rPr>
        <w:tab/>
      </w:r>
      <w:r>
        <w:rPr>
          <w:sz w:val="24"/>
          <w:szCs w:val="24"/>
        </w:rPr>
        <w:tab/>
      </w:r>
      <w:r w:rsidR="001101F5">
        <w:rPr>
          <w:b/>
          <w:sz w:val="24"/>
          <w:szCs w:val="24"/>
        </w:rPr>
        <w:t>Dorset South and West</w:t>
      </w:r>
      <w:r w:rsidR="003C216F" w:rsidRPr="003C216F">
        <w:rPr>
          <w:b/>
          <w:sz w:val="24"/>
          <w:szCs w:val="24"/>
        </w:rPr>
        <w:t xml:space="preserve"> </w:t>
      </w:r>
      <w:r w:rsidRPr="003C216F">
        <w:rPr>
          <w:b/>
          <w:sz w:val="24"/>
          <w:szCs w:val="24"/>
        </w:rPr>
        <w:t xml:space="preserve">Circuit </w:t>
      </w:r>
    </w:p>
    <w:p w14:paraId="25D57BA5" w14:textId="77777777" w:rsidR="00825356" w:rsidRDefault="00825356" w:rsidP="00363C34">
      <w:pPr>
        <w:rPr>
          <w:b/>
        </w:rPr>
      </w:pPr>
      <w:r w:rsidRPr="00363C34">
        <w:rPr>
          <w:b/>
          <w:sz w:val="24"/>
          <w:szCs w:val="24"/>
        </w:rPr>
        <w:t>Location:</w:t>
      </w:r>
      <w:r w:rsidRPr="00363C34">
        <w:rPr>
          <w:b/>
          <w:sz w:val="24"/>
          <w:szCs w:val="24"/>
        </w:rPr>
        <w:tab/>
      </w:r>
      <w:r w:rsidR="00BE268D">
        <w:rPr>
          <w:b/>
          <w:sz w:val="24"/>
          <w:szCs w:val="24"/>
        </w:rPr>
        <w:tab/>
      </w:r>
      <w:r w:rsidR="00BE268D">
        <w:rPr>
          <w:b/>
          <w:sz w:val="24"/>
          <w:szCs w:val="24"/>
        </w:rPr>
        <w:tab/>
      </w:r>
      <w:r w:rsidR="0074554B">
        <w:rPr>
          <w:b/>
          <w:sz w:val="24"/>
          <w:szCs w:val="24"/>
        </w:rPr>
        <w:t>Easton Methodist Church, Portland</w:t>
      </w:r>
    </w:p>
    <w:p w14:paraId="09F52078" w14:textId="77777777" w:rsidR="00825356" w:rsidRPr="003C216F" w:rsidRDefault="00825356" w:rsidP="003C216F">
      <w:pPr>
        <w:ind w:left="2880" w:hanging="2880"/>
        <w:rPr>
          <w:b/>
        </w:rPr>
      </w:pPr>
      <w:r w:rsidRPr="00363C34">
        <w:rPr>
          <w:b/>
          <w:sz w:val="24"/>
          <w:szCs w:val="24"/>
        </w:rPr>
        <w:t>Responsible to:</w:t>
      </w:r>
      <w:r>
        <w:rPr>
          <w:b/>
          <w:sz w:val="24"/>
          <w:szCs w:val="24"/>
        </w:rPr>
        <w:tab/>
      </w:r>
      <w:r w:rsidRPr="00363C34">
        <w:rPr>
          <w:sz w:val="24"/>
          <w:szCs w:val="24"/>
        </w:rPr>
        <w:t xml:space="preserve">The Lay Employee will be employed by the </w:t>
      </w:r>
      <w:r w:rsidR="001101F5">
        <w:rPr>
          <w:b/>
          <w:sz w:val="24"/>
          <w:szCs w:val="24"/>
        </w:rPr>
        <w:t xml:space="preserve">Dorset South and West </w:t>
      </w:r>
      <w:r w:rsidRPr="00C92534">
        <w:rPr>
          <w:b/>
          <w:sz w:val="24"/>
          <w:szCs w:val="24"/>
        </w:rPr>
        <w:t>Circuit</w:t>
      </w:r>
      <w:r w:rsidRPr="00363C34">
        <w:rPr>
          <w:sz w:val="24"/>
          <w:szCs w:val="24"/>
        </w:rPr>
        <w:t xml:space="preserve"> and will be under the supervision of the </w:t>
      </w:r>
      <w:r w:rsidRPr="003C216F">
        <w:rPr>
          <w:b/>
          <w:sz w:val="24"/>
          <w:szCs w:val="24"/>
        </w:rPr>
        <w:t>Minister</w:t>
      </w:r>
      <w:r w:rsidR="0074554B">
        <w:rPr>
          <w:b/>
          <w:sz w:val="24"/>
          <w:szCs w:val="24"/>
        </w:rPr>
        <w:t xml:space="preserve"> of Easton Methodist Church</w:t>
      </w:r>
      <w:r w:rsidRPr="003C216F">
        <w:rPr>
          <w:b/>
          <w:sz w:val="24"/>
          <w:szCs w:val="24"/>
        </w:rPr>
        <w:t xml:space="preserve"> </w:t>
      </w:r>
    </w:p>
    <w:p w14:paraId="1BEB3F90" w14:textId="77777777" w:rsidR="003C216F" w:rsidRDefault="003C216F" w:rsidP="00363C34">
      <w:pPr>
        <w:rPr>
          <w:b/>
          <w:sz w:val="24"/>
          <w:szCs w:val="24"/>
        </w:rPr>
      </w:pPr>
    </w:p>
    <w:p w14:paraId="20E8B954" w14:textId="77777777" w:rsidR="00E05339" w:rsidRDefault="00825356" w:rsidP="00E05339">
      <w:pPr>
        <w:pStyle w:val="Normalwithbullets"/>
        <w:numPr>
          <w:ilvl w:val="0"/>
          <w:numId w:val="0"/>
        </w:numPr>
        <w:rPr>
          <w:b/>
        </w:rPr>
      </w:pPr>
      <w:r w:rsidRPr="00363C34">
        <w:rPr>
          <w:b/>
        </w:rPr>
        <w:t>Purpose and Objectives:</w:t>
      </w:r>
      <w:r w:rsidRPr="00363C34">
        <w:rPr>
          <w:b/>
        </w:rPr>
        <w:tab/>
      </w:r>
    </w:p>
    <w:p w14:paraId="0EC9B3C2" w14:textId="22628954" w:rsidR="00E05339" w:rsidRPr="002770E6" w:rsidRDefault="00E05339" w:rsidP="00E05339">
      <w:pPr>
        <w:pStyle w:val="Normalwithbullets"/>
        <w:numPr>
          <w:ilvl w:val="0"/>
          <w:numId w:val="0"/>
        </w:numPr>
      </w:pPr>
      <w:r w:rsidRPr="002770E6">
        <w:t>To be the embedded community leader and local face of Easton Methodist Church, supported by the Minister, to reach deeper into the community, to share the truth and love of Jesus and to grow as a community of faith.  Our desire is that EMC is a flourishing and growing church, that seeks to actively support the people of Portland, under God’s grace</w:t>
      </w:r>
      <w:r w:rsidR="002770E6">
        <w:t xml:space="preserve"> in acts of worship, service and mission</w:t>
      </w:r>
      <w:r w:rsidRPr="002770E6">
        <w:t xml:space="preserve">. </w:t>
      </w:r>
    </w:p>
    <w:p w14:paraId="28744CA4" w14:textId="77777777" w:rsidR="003C216F" w:rsidRDefault="003C216F" w:rsidP="00A7400E">
      <w:pPr>
        <w:rPr>
          <w:b/>
          <w:sz w:val="24"/>
          <w:szCs w:val="24"/>
        </w:rPr>
      </w:pPr>
    </w:p>
    <w:p w14:paraId="5771F503" w14:textId="46A43236" w:rsidR="003C216F" w:rsidRPr="00E34E59" w:rsidRDefault="00825356" w:rsidP="00E34E59">
      <w:pPr>
        <w:rPr>
          <w:b/>
          <w:sz w:val="24"/>
          <w:szCs w:val="24"/>
        </w:rPr>
      </w:pPr>
      <w:r w:rsidRPr="00363C34">
        <w:rPr>
          <w:b/>
          <w:sz w:val="24"/>
          <w:szCs w:val="24"/>
        </w:rPr>
        <w:t xml:space="preserve"> Main Responsibilities</w:t>
      </w:r>
    </w:p>
    <w:p w14:paraId="6C042600" w14:textId="125C1B74" w:rsidR="008B4F01" w:rsidRPr="00E34E59" w:rsidRDefault="008B4F01" w:rsidP="00241D07">
      <w:pPr>
        <w:pStyle w:val="Normalwithbullets"/>
      </w:pPr>
      <w:r w:rsidRPr="00E34E59">
        <w:t>To be the embedded community leader and</w:t>
      </w:r>
      <w:r w:rsidR="00956076" w:rsidRPr="00E34E59">
        <w:t xml:space="preserve"> local</w:t>
      </w:r>
      <w:r w:rsidRPr="00E34E59">
        <w:t xml:space="preserve"> face of Easton Methodist Church, supported by the Minister, to reach deeper into the community</w:t>
      </w:r>
      <w:r w:rsidR="00744466" w:rsidRPr="00E34E59">
        <w:t>, to share</w:t>
      </w:r>
      <w:r w:rsidRPr="00E34E59">
        <w:t xml:space="preserve"> the truth and love of Jesus</w:t>
      </w:r>
      <w:r w:rsidR="00DD221A" w:rsidRPr="00E34E59">
        <w:t xml:space="preserve"> and to grow as a community of faith. </w:t>
      </w:r>
      <w:r w:rsidRPr="00E34E59">
        <w:t xml:space="preserve"> </w:t>
      </w:r>
    </w:p>
    <w:p w14:paraId="2B881EA9" w14:textId="5DA1EA1D" w:rsidR="009A544A" w:rsidRPr="00E34E59" w:rsidRDefault="009A544A" w:rsidP="000955B9">
      <w:pPr>
        <w:pStyle w:val="Normalwithbullets"/>
      </w:pPr>
      <w:r w:rsidRPr="00E34E59">
        <w:t xml:space="preserve">Encourage EMC </w:t>
      </w:r>
      <w:r w:rsidR="0011621E" w:rsidRPr="00E34E59">
        <w:t>in</w:t>
      </w:r>
      <w:r w:rsidRPr="00E34E59">
        <w:t xml:space="preserve"> how it</w:t>
      </w:r>
      <w:r w:rsidR="00C775C5" w:rsidRPr="00E34E59">
        <w:t>s</w:t>
      </w:r>
      <w:r w:rsidRPr="00E34E59">
        <w:t xml:space="preserve"> projects, events and acts of service can be developed</w:t>
      </w:r>
      <w:r w:rsidR="00DC1F47" w:rsidRPr="00E34E59">
        <w:t xml:space="preserve">, by listening </w:t>
      </w:r>
      <w:r w:rsidR="00DF5C0C" w:rsidRPr="00E34E59">
        <w:t xml:space="preserve">more </w:t>
      </w:r>
      <w:r w:rsidR="00DC1F47" w:rsidRPr="00E34E59">
        <w:t>carefully to it</w:t>
      </w:r>
      <w:r w:rsidR="00DF5C0C" w:rsidRPr="00E34E59">
        <w:t>s</w:t>
      </w:r>
      <w:r w:rsidR="00DC1F47" w:rsidRPr="00E34E59">
        <w:t xml:space="preserve"> community</w:t>
      </w:r>
      <w:r w:rsidR="00F1439F" w:rsidRPr="00E34E59">
        <w:t>.</w:t>
      </w:r>
      <w:r w:rsidR="00DF5C0C" w:rsidRPr="00E34E59">
        <w:t xml:space="preserve"> </w:t>
      </w:r>
      <w:r w:rsidR="00D47889" w:rsidRPr="00E34E59">
        <w:t>Within this we wish to strengthen the rel</w:t>
      </w:r>
      <w:r w:rsidR="00511A98" w:rsidRPr="00E34E59">
        <w:t>ationships we have with ecumenical friends and look forward to where God leads us</w:t>
      </w:r>
      <w:r w:rsidR="000955B9" w:rsidRPr="00E34E59">
        <w:t>.</w:t>
      </w:r>
      <w:r w:rsidR="00203678" w:rsidRPr="00E34E59">
        <w:t xml:space="preserve"> </w:t>
      </w:r>
      <w:r w:rsidR="00781D43">
        <w:t xml:space="preserve">We also wish to grow and develop our work with Children and Families work by building on existing projects like Tea and Toast, Messy Church and Café Church. </w:t>
      </w:r>
    </w:p>
    <w:p w14:paraId="77DF16B4" w14:textId="77244085" w:rsidR="00067FD7" w:rsidRPr="00E34E59" w:rsidRDefault="00417D60" w:rsidP="00241D07">
      <w:pPr>
        <w:pStyle w:val="Normalwithbullets"/>
      </w:pPr>
      <w:r>
        <w:t>Collaborating with</w:t>
      </w:r>
      <w:r w:rsidR="00067FD7" w:rsidRPr="00E34E59">
        <w:t xml:space="preserve"> </w:t>
      </w:r>
      <w:r>
        <w:t>the EMC</w:t>
      </w:r>
      <w:r w:rsidR="00067FD7" w:rsidRPr="00E34E59">
        <w:t xml:space="preserve"> Minister, Circuit and other colleagues, help to develop the worship and spiritual life of EMC. Enabling existing members to deepen their relationship with God, and encouraging new members to be welcomed into EMC. </w:t>
      </w:r>
    </w:p>
    <w:p w14:paraId="5067F029" w14:textId="70BA8E48" w:rsidR="008B4F01" w:rsidRPr="00E34E59" w:rsidRDefault="00067FD7" w:rsidP="003A52F2">
      <w:pPr>
        <w:pStyle w:val="Normalwithbullets"/>
      </w:pPr>
      <w:r w:rsidRPr="00E34E59">
        <w:t xml:space="preserve">Help EMC to </w:t>
      </w:r>
      <w:r w:rsidR="007724F7" w:rsidRPr="00E34E59">
        <w:t>explore how</w:t>
      </w:r>
      <w:r w:rsidRPr="00E34E59">
        <w:t xml:space="preserve"> </w:t>
      </w:r>
      <w:r w:rsidR="008276CF" w:rsidRPr="00E34E59">
        <w:t xml:space="preserve">its </w:t>
      </w:r>
      <w:r w:rsidRPr="00E34E59">
        <w:t>building can be developed</w:t>
      </w:r>
      <w:r w:rsidR="00B942DC" w:rsidRPr="00E34E59">
        <w:t xml:space="preserve"> as a mission ba</w:t>
      </w:r>
      <w:r w:rsidR="008276CF" w:rsidRPr="00E34E59">
        <w:t>se and</w:t>
      </w:r>
      <w:r w:rsidRPr="00E34E59">
        <w:t xml:space="preserve"> to meet the emerging needs of the community o</w:t>
      </w:r>
      <w:r w:rsidR="00534C69" w:rsidRPr="00E34E59">
        <w:t>f</w:t>
      </w:r>
      <w:r w:rsidRPr="00E34E59">
        <w:t xml:space="preserve"> Portland</w:t>
      </w:r>
      <w:r w:rsidR="00B73577" w:rsidRPr="00E34E59">
        <w:t>.</w:t>
      </w:r>
      <w:r w:rsidRPr="00E34E59">
        <w:t xml:space="preserve"> </w:t>
      </w:r>
    </w:p>
    <w:p w14:paraId="7FE2DEAA" w14:textId="77777777" w:rsidR="008839ED" w:rsidRPr="00E34E59" w:rsidRDefault="008839ED" w:rsidP="00241D07">
      <w:pPr>
        <w:pStyle w:val="Normalwithbullets"/>
      </w:pPr>
      <w:r w:rsidRPr="00E34E59">
        <w:t xml:space="preserve">To encourage and enable existing members of the congregation to have the confidence to share their faith, to come alongside those in the wider community and to care for one another in God’s love. </w:t>
      </w:r>
    </w:p>
    <w:p w14:paraId="3B08C7FC" w14:textId="5507DCC6" w:rsidR="00C20841" w:rsidRPr="00417D60" w:rsidRDefault="00F47A26" w:rsidP="00C20841">
      <w:pPr>
        <w:pStyle w:val="Normalwithbullets"/>
      </w:pPr>
      <w:r w:rsidRPr="00417D60">
        <w:t xml:space="preserve">Encourage </w:t>
      </w:r>
      <w:r w:rsidR="004B405C" w:rsidRPr="00417D60">
        <w:t xml:space="preserve">an </w:t>
      </w:r>
      <w:r w:rsidR="00C20841" w:rsidRPr="00417D60">
        <w:t>attitud</w:t>
      </w:r>
      <w:r w:rsidR="004B405C" w:rsidRPr="00417D60">
        <w:t>e</w:t>
      </w:r>
      <w:r w:rsidRPr="00417D60">
        <w:t xml:space="preserve"> </w:t>
      </w:r>
      <w:r w:rsidR="00E42A5E" w:rsidRPr="00417D60">
        <w:t>that</w:t>
      </w:r>
      <w:r w:rsidR="002C7222" w:rsidRPr="00417D60">
        <w:t xml:space="preserve"> will</w:t>
      </w:r>
      <w:r w:rsidR="00375852" w:rsidRPr="00417D60">
        <w:t xml:space="preserve"> </w:t>
      </w:r>
      <w:r w:rsidRPr="00417D60">
        <w:t>see</w:t>
      </w:r>
      <w:r w:rsidR="00B45DD1" w:rsidRPr="00417D60">
        <w:t>k</w:t>
      </w:r>
      <w:r w:rsidR="005E2B9D" w:rsidRPr="00417D60">
        <w:t xml:space="preserve"> out</w:t>
      </w:r>
      <w:r w:rsidRPr="00417D60">
        <w:t xml:space="preserve"> and respond </w:t>
      </w:r>
      <w:r w:rsidR="005E2B9D" w:rsidRPr="00417D60">
        <w:t xml:space="preserve">to </w:t>
      </w:r>
      <w:r w:rsidRPr="00417D60">
        <w:t>new oppor</w:t>
      </w:r>
      <w:r w:rsidR="007D3DD7" w:rsidRPr="00417D60">
        <w:t xml:space="preserve">tunities </w:t>
      </w:r>
      <w:r w:rsidR="00375852" w:rsidRPr="00417D60">
        <w:t>of mission and service that arise</w:t>
      </w:r>
      <w:r w:rsidR="005E2B9D" w:rsidRPr="00417D60">
        <w:t xml:space="preserve"> </w:t>
      </w:r>
      <w:r w:rsidR="00FA67CE" w:rsidRPr="00417D60">
        <w:t>within the Church</w:t>
      </w:r>
      <w:r w:rsidR="00417D60" w:rsidRPr="00417D60">
        <w:t xml:space="preserve"> and the community</w:t>
      </w:r>
      <w:r w:rsidR="007D3DD7" w:rsidRPr="00417D60">
        <w:t xml:space="preserve">. </w:t>
      </w:r>
    </w:p>
    <w:p w14:paraId="6F1C6C2E" w14:textId="106E536D" w:rsidR="0074554B" w:rsidRPr="00417D60" w:rsidRDefault="007942F9" w:rsidP="00C20841">
      <w:pPr>
        <w:pStyle w:val="Normalwithbullets"/>
      </w:pPr>
      <w:r w:rsidRPr="00417D60">
        <w:t>Working</w:t>
      </w:r>
      <w:r w:rsidR="00A72DF4" w:rsidRPr="00417D60">
        <w:t xml:space="preserve"> collaboratively with the </w:t>
      </w:r>
      <w:r w:rsidR="00EB0832" w:rsidRPr="00417D60">
        <w:t>Minister and Superintendent</w:t>
      </w:r>
      <w:r w:rsidR="00825356" w:rsidRPr="00417D60">
        <w:t xml:space="preserve"> in order to meet the needs of </w:t>
      </w:r>
      <w:r w:rsidR="00B73577" w:rsidRPr="00417D60">
        <w:t xml:space="preserve">EMC and </w:t>
      </w:r>
      <w:r w:rsidR="00825356" w:rsidRPr="00417D60">
        <w:t xml:space="preserve">the </w:t>
      </w:r>
      <w:r w:rsidR="00180317" w:rsidRPr="00417D60">
        <w:t>circuit</w:t>
      </w:r>
      <w:r w:rsidR="00F61A1A">
        <w:t>, creating a safer space for all through the implementation of the churches safeguarding policy</w:t>
      </w:r>
      <w:r w:rsidR="001D4B34" w:rsidRPr="00417D60">
        <w:rPr>
          <w:lang w:val="en-GB"/>
        </w:rPr>
        <w:t>.</w:t>
      </w:r>
    </w:p>
    <w:p w14:paraId="306F1095" w14:textId="77777777" w:rsidR="008839ED" w:rsidRPr="00363C34" w:rsidRDefault="008839ED" w:rsidP="008839ED">
      <w:pPr>
        <w:pStyle w:val="Normalwithbullets"/>
        <w:numPr>
          <w:ilvl w:val="0"/>
          <w:numId w:val="0"/>
        </w:numPr>
        <w:ind w:left="720"/>
      </w:pPr>
    </w:p>
    <w:p w14:paraId="2FDBDEF3" w14:textId="77777777" w:rsidR="00825356" w:rsidRPr="00363C34" w:rsidRDefault="00825356" w:rsidP="00A7400E">
      <w:pPr>
        <w:rPr>
          <w:b/>
          <w:sz w:val="24"/>
          <w:szCs w:val="24"/>
        </w:rPr>
      </w:pPr>
      <w:r w:rsidRPr="00363C34">
        <w:rPr>
          <w:b/>
          <w:sz w:val="24"/>
          <w:szCs w:val="24"/>
        </w:rPr>
        <w:lastRenderedPageBreak/>
        <w:t>Terms and conditions</w:t>
      </w:r>
    </w:p>
    <w:p w14:paraId="2104DA4F" w14:textId="2307327A" w:rsidR="00825356" w:rsidRPr="006866B8" w:rsidRDefault="00825356" w:rsidP="00241D07">
      <w:pPr>
        <w:pStyle w:val="Normalwithbullets"/>
      </w:pPr>
      <w:r w:rsidRPr="00293728">
        <w:t xml:space="preserve">Terms of </w:t>
      </w:r>
      <w:r w:rsidR="006866B8">
        <w:t>appointment:</w:t>
      </w:r>
      <w:r w:rsidR="006866B8">
        <w:rPr>
          <w:lang w:val="en-GB"/>
        </w:rPr>
        <w:t xml:space="preserve"> </w:t>
      </w:r>
      <w:r w:rsidR="00B73577">
        <w:rPr>
          <w:lang w:val="en-GB"/>
        </w:rPr>
        <w:t>Permanent post, 3</w:t>
      </w:r>
      <w:r w:rsidR="00882FEA">
        <w:rPr>
          <w:lang w:val="en-GB"/>
        </w:rPr>
        <w:t>7</w:t>
      </w:r>
      <w:r w:rsidR="00A53489">
        <w:rPr>
          <w:lang w:val="en-GB"/>
        </w:rPr>
        <w:t>.5</w:t>
      </w:r>
      <w:r w:rsidR="00B73577">
        <w:rPr>
          <w:lang w:val="en-GB"/>
        </w:rPr>
        <w:t xml:space="preserve"> hours per week.</w:t>
      </w:r>
    </w:p>
    <w:p w14:paraId="5237CDDB" w14:textId="390248D1" w:rsidR="00825356" w:rsidRDefault="00825356" w:rsidP="00241D07">
      <w:pPr>
        <w:pStyle w:val="Normalwithbullets"/>
      </w:pPr>
      <w:r w:rsidRPr="00293728">
        <w:t xml:space="preserve">The salary will </w:t>
      </w:r>
      <w:r w:rsidRPr="00E05339">
        <w:t>be £</w:t>
      </w:r>
      <w:r w:rsidR="00E05339" w:rsidRPr="00E05339">
        <w:rPr>
          <w:lang w:val="en-GB"/>
        </w:rPr>
        <w:t>26910</w:t>
      </w:r>
      <w:r w:rsidR="00E05339">
        <w:rPr>
          <w:lang w:val="en-GB"/>
        </w:rPr>
        <w:t>.00</w:t>
      </w:r>
      <w:r w:rsidR="006866B8">
        <w:t xml:space="preserve"> per </w:t>
      </w:r>
      <w:r w:rsidR="00B73577">
        <w:t>annum</w:t>
      </w:r>
      <w:r w:rsidR="00F61A1A">
        <w:t>, with the option to join the Circuit pension scheme provided by NEST with a monthly contribution of 6%</w:t>
      </w:r>
    </w:p>
    <w:p w14:paraId="179864F9" w14:textId="4585E56E" w:rsidR="00B73577" w:rsidRPr="00C92534" w:rsidRDefault="00B73577" w:rsidP="00241D07">
      <w:pPr>
        <w:pStyle w:val="Normalwithbullets"/>
      </w:pPr>
      <w:r>
        <w:t>It is necessary requirement of this post for the postholder to be a practicing Christian</w:t>
      </w:r>
    </w:p>
    <w:p w14:paraId="41E13D80" w14:textId="77777777" w:rsidR="00C92534" w:rsidRDefault="00C92534" w:rsidP="00C92534">
      <w:pPr>
        <w:pStyle w:val="Normalwithbullets"/>
      </w:pPr>
      <w:r w:rsidRPr="00293728">
        <w:t xml:space="preserve">All </w:t>
      </w:r>
      <w:r>
        <w:t xml:space="preserve">agreed </w:t>
      </w:r>
      <w:r w:rsidRPr="00293728">
        <w:t>reasonable expenses will be reimbursed</w:t>
      </w:r>
      <w:r>
        <w:t>.</w:t>
      </w:r>
      <w:r w:rsidRPr="00293728">
        <w:t xml:space="preserve">  </w:t>
      </w:r>
      <w:r>
        <w:t xml:space="preserve">You will </w:t>
      </w:r>
      <w:r w:rsidRPr="00293728">
        <w:t xml:space="preserve"> be expe</w:t>
      </w:r>
      <w:r>
        <w:t xml:space="preserve">cted to </w:t>
      </w:r>
      <w:r>
        <w:rPr>
          <w:lang w:val="en-GB"/>
        </w:rPr>
        <w:t>have access to your own transport</w:t>
      </w:r>
      <w:r>
        <w:t xml:space="preserve"> for this job</w:t>
      </w:r>
    </w:p>
    <w:p w14:paraId="79012366" w14:textId="77777777" w:rsidR="00C92534" w:rsidRPr="00293728" w:rsidRDefault="00C92534" w:rsidP="00C92534">
      <w:pPr>
        <w:pStyle w:val="Normalwithbullets"/>
      </w:pPr>
      <w:r>
        <w:t xml:space="preserve">There is a contributory pension scheme to which eligible lay employees will be auto enrolled. </w:t>
      </w:r>
      <w:r>
        <w:rPr>
          <w:lang w:val="en-GB"/>
        </w:rPr>
        <w:t xml:space="preserve">This is provided in accordance with legal requirement and Methodist policy.  </w:t>
      </w:r>
      <w:r>
        <w:t>Lay employees who do not meet the auto enrolment criteria are eligible to join the scheme subject to certain provisions.</w:t>
      </w:r>
    </w:p>
    <w:p w14:paraId="3BB80055" w14:textId="493D98D7" w:rsidR="00825356" w:rsidRPr="00293728" w:rsidRDefault="00825356" w:rsidP="00AA1E48">
      <w:pPr>
        <w:pStyle w:val="Normalwithbullets"/>
        <w:ind w:left="714" w:hanging="357"/>
      </w:pPr>
      <w:r w:rsidRPr="00293728">
        <w:t>Normal working pattern:</w:t>
      </w:r>
      <w:r w:rsidR="00417D60">
        <w:t xml:space="preserve"> 7.4</w:t>
      </w:r>
      <w:r w:rsidRPr="00293728">
        <w:t xml:space="preserve"> hours per </w:t>
      </w:r>
      <w:r w:rsidR="00417D60">
        <w:t>day</w:t>
      </w:r>
      <w:r w:rsidRPr="00293728">
        <w:t xml:space="preserve"> </w:t>
      </w:r>
      <w:r w:rsidR="008E37BE">
        <w:t xml:space="preserve"> to include some </w:t>
      </w:r>
      <w:r w:rsidR="008839ED">
        <w:t>Weekends</w:t>
      </w:r>
      <w:r w:rsidR="008E37BE">
        <w:t xml:space="preserve"> and evenings</w:t>
      </w:r>
    </w:p>
    <w:p w14:paraId="1CF19586" w14:textId="77777777" w:rsidR="00825356" w:rsidRPr="00293728" w:rsidRDefault="008E37BE" w:rsidP="00241D07">
      <w:pPr>
        <w:pStyle w:val="Normalwithbullets"/>
      </w:pPr>
      <w:r>
        <w:t>At least two</w:t>
      </w:r>
      <w:r w:rsidR="00825356" w:rsidRPr="00293728">
        <w:t xml:space="preserve"> day</w:t>
      </w:r>
      <w:r>
        <w:t>s</w:t>
      </w:r>
      <w:r w:rsidR="00825356" w:rsidRPr="00293728">
        <w:t xml:space="preserve"> free of responsibilities each week.</w:t>
      </w:r>
    </w:p>
    <w:p w14:paraId="7B01E495" w14:textId="77777777" w:rsidR="00825356" w:rsidRDefault="00825356" w:rsidP="00241D07">
      <w:pPr>
        <w:pStyle w:val="Normalwithbullets"/>
      </w:pPr>
      <w:r w:rsidRPr="00293728">
        <w:t xml:space="preserve">28 days statutory annual leave entitlement per year (pro-rata for part-time </w:t>
      </w:r>
      <w:r w:rsidR="00C92534">
        <w:t>employees</w:t>
      </w:r>
      <w:r w:rsidRPr="00293728">
        <w:t xml:space="preserve">). </w:t>
      </w:r>
    </w:p>
    <w:p w14:paraId="12AB1D18" w14:textId="77777777" w:rsidR="00C92534" w:rsidRPr="00293728" w:rsidRDefault="00C92534" w:rsidP="00C92534">
      <w:pPr>
        <w:pStyle w:val="Normalwithbullets"/>
      </w:pPr>
      <w:r w:rsidRPr="00293728">
        <w:t>Opportunities for</w:t>
      </w:r>
      <w:r>
        <w:rPr>
          <w:lang w:val="en-GB"/>
        </w:rPr>
        <w:t xml:space="preserve"> relevant </w:t>
      </w:r>
      <w:r>
        <w:t>training.</w:t>
      </w:r>
    </w:p>
    <w:p w14:paraId="4987EA06" w14:textId="77777777" w:rsidR="00825356" w:rsidRPr="00293728" w:rsidRDefault="00825356" w:rsidP="00241D07">
      <w:pPr>
        <w:pStyle w:val="Normalwithbullets"/>
      </w:pPr>
      <w:r w:rsidRPr="00293728">
        <w:t xml:space="preserve">Appointment will be subject to a satisfactory Enhanced </w:t>
      </w:r>
      <w:r w:rsidR="00B92CE6">
        <w:t xml:space="preserve"> Disclosure &amp; B</w:t>
      </w:r>
      <w:r>
        <w:t xml:space="preserve">arring Service (DBS) </w:t>
      </w:r>
      <w:r w:rsidRPr="00293728">
        <w:t>disclosure.</w:t>
      </w:r>
    </w:p>
    <w:p w14:paraId="7E29CCE1" w14:textId="77777777" w:rsidR="00825356" w:rsidRPr="00293728" w:rsidRDefault="00825356" w:rsidP="00241D07">
      <w:pPr>
        <w:pStyle w:val="Normalwithbullets"/>
      </w:pPr>
      <w:r w:rsidRPr="00293728">
        <w:t>Appointment will be subject to satisfactory references</w:t>
      </w:r>
    </w:p>
    <w:p w14:paraId="24A5D8BD" w14:textId="77777777" w:rsidR="00825356" w:rsidRDefault="00825356" w:rsidP="00241D07">
      <w:pPr>
        <w:pStyle w:val="Normalwithbullets"/>
      </w:pPr>
      <w:r w:rsidRPr="00293728">
        <w:t xml:space="preserve">Appointment will be subject to the </w:t>
      </w:r>
      <w:r w:rsidR="006866B8">
        <w:t xml:space="preserve">satisfactory completion of </w:t>
      </w:r>
      <w:r w:rsidR="006866B8">
        <w:rPr>
          <w:lang w:val="en-GB"/>
        </w:rPr>
        <w:t>a</w:t>
      </w:r>
      <w:r w:rsidR="006866B8">
        <w:t xml:space="preserve"> three</w:t>
      </w:r>
      <w:r w:rsidR="006866B8">
        <w:rPr>
          <w:lang w:val="en-GB"/>
        </w:rPr>
        <w:t xml:space="preserve"> </w:t>
      </w:r>
      <w:r w:rsidRPr="00293728">
        <w:t>month probationary period.</w:t>
      </w:r>
    </w:p>
    <w:p w14:paraId="09788E06" w14:textId="77777777" w:rsidR="00051555" w:rsidRPr="00293728" w:rsidRDefault="00051555" w:rsidP="00A43CAD">
      <w:pPr>
        <w:pStyle w:val="Normalwithbullets"/>
        <w:numPr>
          <w:ilvl w:val="0"/>
          <w:numId w:val="0"/>
        </w:numPr>
        <w:ind w:left="714"/>
      </w:pPr>
    </w:p>
    <w:p w14:paraId="70ED3AF8" w14:textId="77777777" w:rsidR="00825356" w:rsidRPr="00363C34" w:rsidRDefault="00825356" w:rsidP="00A7400E">
      <w:pPr>
        <w:rPr>
          <w:b/>
          <w:sz w:val="24"/>
          <w:szCs w:val="24"/>
        </w:rPr>
      </w:pPr>
      <w:r w:rsidRPr="00363C34">
        <w:rPr>
          <w:b/>
          <w:sz w:val="24"/>
          <w:szCs w:val="24"/>
        </w:rPr>
        <w:t>Management</w:t>
      </w:r>
    </w:p>
    <w:p w14:paraId="57FC1E2C" w14:textId="4A661C5C" w:rsidR="00825356" w:rsidRPr="00293728" w:rsidRDefault="00BE268D" w:rsidP="00051555">
      <w:pPr>
        <w:pStyle w:val="Normalwithbullets"/>
        <w:numPr>
          <w:ilvl w:val="0"/>
          <w:numId w:val="0"/>
        </w:numPr>
        <w:ind w:left="714"/>
      </w:pPr>
      <w:r>
        <w:t xml:space="preserve">The </w:t>
      </w:r>
      <w:r w:rsidR="00B73577">
        <w:t xml:space="preserve">Community Development </w:t>
      </w:r>
      <w:r w:rsidR="00986E98">
        <w:t>Worker</w:t>
      </w:r>
      <w:r w:rsidR="00B73577">
        <w:t xml:space="preserve"> </w:t>
      </w:r>
      <w:r w:rsidR="00825356" w:rsidRPr="00293728">
        <w:t>will have a line manager</w:t>
      </w:r>
      <w:r w:rsidR="00417D60">
        <w:t xml:space="preserve"> and lay worker support group,</w:t>
      </w:r>
      <w:r w:rsidR="00825356" w:rsidRPr="00293728">
        <w:t xml:space="preserve"> whose responsibilities will be to:</w:t>
      </w:r>
    </w:p>
    <w:p w14:paraId="7E1E7557" w14:textId="77777777" w:rsidR="00825356" w:rsidRPr="00293728" w:rsidRDefault="00825356" w:rsidP="00241D07">
      <w:pPr>
        <w:pStyle w:val="Normalwithbullets"/>
      </w:pPr>
      <w:r w:rsidRPr="00293728">
        <w:t>Become familiar with the</w:t>
      </w:r>
      <w:r w:rsidR="00C92534">
        <w:t>ir</w:t>
      </w:r>
      <w:r w:rsidRPr="00293728">
        <w:t xml:space="preserve"> work.</w:t>
      </w:r>
    </w:p>
    <w:p w14:paraId="7188985E" w14:textId="77777777" w:rsidR="00825356" w:rsidRPr="00293728" w:rsidRDefault="00C92534" w:rsidP="00241D07">
      <w:pPr>
        <w:pStyle w:val="Normalwithbullets"/>
      </w:pPr>
      <w:r>
        <w:t xml:space="preserve">Work with them </w:t>
      </w:r>
      <w:r w:rsidR="00825356" w:rsidRPr="00293728">
        <w:t>to encourage the church to respond to new challenges and opportunities in mission.</w:t>
      </w:r>
    </w:p>
    <w:p w14:paraId="204A4177" w14:textId="77777777" w:rsidR="00825356" w:rsidRPr="00293728" w:rsidRDefault="00825356" w:rsidP="00241D07">
      <w:pPr>
        <w:pStyle w:val="Normalwithbullets"/>
      </w:pPr>
      <w:r w:rsidRPr="00293728">
        <w:t>Determine priorities for the work.</w:t>
      </w:r>
    </w:p>
    <w:p w14:paraId="5BBE3AAF" w14:textId="77777777" w:rsidR="00825356" w:rsidRPr="00293728" w:rsidRDefault="00825356" w:rsidP="00241D07">
      <w:pPr>
        <w:pStyle w:val="Normalwithbullets"/>
      </w:pPr>
      <w:r w:rsidRPr="00293728">
        <w:t>Prepare a pe</w:t>
      </w:r>
      <w:r w:rsidR="00C92534">
        <w:t>rsonal development plan with them</w:t>
      </w:r>
      <w:r w:rsidRPr="00293728">
        <w:t>.</w:t>
      </w:r>
    </w:p>
    <w:p w14:paraId="2BDE3E37" w14:textId="77777777" w:rsidR="00825356" w:rsidRPr="00293728" w:rsidRDefault="00825356" w:rsidP="00241D07">
      <w:pPr>
        <w:pStyle w:val="Normalwithbullets"/>
      </w:pPr>
      <w:r w:rsidRPr="00293728">
        <w:t>Ensure good communications between all the ‘stakeholders’ (groups and networks) involved.</w:t>
      </w:r>
    </w:p>
    <w:p w14:paraId="08059A60" w14:textId="77777777" w:rsidR="00825356" w:rsidRPr="00293728" w:rsidRDefault="00825356" w:rsidP="00241D07">
      <w:pPr>
        <w:pStyle w:val="Normalwithbullets"/>
      </w:pPr>
      <w:r w:rsidRPr="00293728">
        <w:t xml:space="preserve">Monitor and evaluate </w:t>
      </w:r>
      <w:r w:rsidR="00C92534">
        <w:t xml:space="preserve">their progress </w:t>
      </w:r>
      <w:r w:rsidRPr="00293728">
        <w:t xml:space="preserve"> on a regular basis (meetings will take place monthly </w:t>
      </w:r>
      <w:r w:rsidRPr="00CD303F">
        <w:t>during the probationary period and quarterly thereafter).</w:t>
      </w:r>
    </w:p>
    <w:p w14:paraId="5A0018E9" w14:textId="77777777" w:rsidR="00825356" w:rsidRPr="00293728" w:rsidRDefault="00825356" w:rsidP="00C92534">
      <w:pPr>
        <w:pStyle w:val="Normalwithbullets"/>
        <w:numPr>
          <w:ilvl w:val="0"/>
          <w:numId w:val="0"/>
        </w:numPr>
        <w:ind w:left="720"/>
      </w:pPr>
    </w:p>
    <w:p w14:paraId="50C879C9" w14:textId="77777777" w:rsidR="00825356" w:rsidRPr="00363C34" w:rsidRDefault="00825356" w:rsidP="008A23B8">
      <w:pPr>
        <w:rPr>
          <w:rFonts w:cs="Arial,Bold"/>
          <w:b/>
          <w:bCs/>
          <w:sz w:val="24"/>
          <w:szCs w:val="24"/>
        </w:rPr>
      </w:pPr>
    </w:p>
    <w:sectPr w:rsidR="00825356" w:rsidRPr="00363C34" w:rsidSect="00A6227F">
      <w:headerReference w:type="default" r:id="rId8"/>
      <w:footerReference w:type="default" r:id="rId9"/>
      <w:pgSz w:w="11906" w:h="16838"/>
      <w:pgMar w:top="1418" w:right="1274" w:bottom="851" w:left="1418" w:header="708" w:footer="311" w:gutter="0"/>
      <w:pgNumType w:fmt="numberInDash"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FFB556" w14:textId="77777777" w:rsidR="004566C3" w:rsidRDefault="004566C3" w:rsidP="002C6530">
      <w:r>
        <w:separator/>
      </w:r>
    </w:p>
  </w:endnote>
  <w:endnote w:type="continuationSeparator" w:id="0">
    <w:p w14:paraId="2293DA37" w14:textId="77777777" w:rsidR="004566C3" w:rsidRDefault="004566C3" w:rsidP="002C6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Bold">
    <w:panose1 w:val="020B0604020202020204"/>
    <w:charset w:val="00"/>
    <w:family w:val="swiss"/>
    <w:pitch w:val="default"/>
    <w:sig w:usb0="00000003" w:usb1="00000000" w:usb2="00000000" w:usb3="00000000" w:csb0="00000001"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C88F1" w14:textId="125A60B8" w:rsidR="00541853" w:rsidRPr="00BE0F14" w:rsidRDefault="00541853" w:rsidP="002E4561">
    <w:pPr>
      <w:pStyle w:val="Footer"/>
      <w:keepNext/>
      <w:rPr>
        <w:sz w:val="20"/>
      </w:rPr>
    </w:pPr>
    <w:r>
      <w:rPr>
        <w:sz w:val="20"/>
      </w:rPr>
      <w:t xml:space="preserve">The Methodist Church | Appendix | </w:t>
    </w:r>
    <w:r>
      <w:rPr>
        <w:sz w:val="20"/>
      </w:rPr>
      <w:fldChar w:fldCharType="begin"/>
    </w:r>
    <w:r>
      <w:rPr>
        <w:sz w:val="20"/>
      </w:rPr>
      <w:instrText xml:space="preserve"> STYLEREF  "Heading 2" </w:instrText>
    </w:r>
    <w:r>
      <w:rPr>
        <w:sz w:val="20"/>
      </w:rPr>
      <w:fldChar w:fldCharType="separate"/>
    </w:r>
    <w:r w:rsidR="00F61A1A">
      <w:rPr>
        <w:noProof/>
        <w:sz w:val="20"/>
      </w:rPr>
      <w:t>Job Description</w:t>
    </w:r>
    <w:r>
      <w:rPr>
        <w:sz w:val="20"/>
      </w:rPr>
      <w:fldChar w:fldCharType="end"/>
    </w:r>
    <w:r>
      <w:rPr>
        <w:sz w:val="20"/>
      </w:rPr>
      <w:t xml:space="preserve"> </w:t>
    </w:r>
    <w:r>
      <w:rPr>
        <w:sz w:val="20"/>
      </w:rPr>
      <w:tab/>
    </w:r>
    <w:r w:rsidRPr="00BE0F14">
      <w:rPr>
        <w:sz w:val="20"/>
      </w:rPr>
      <w:t xml:space="preserve">Page </w:t>
    </w:r>
    <w:r w:rsidRPr="00BE0F14">
      <w:rPr>
        <w:b/>
        <w:sz w:val="20"/>
      </w:rPr>
      <w:fldChar w:fldCharType="begin"/>
    </w:r>
    <w:r w:rsidRPr="00BE0F14">
      <w:rPr>
        <w:b/>
        <w:sz w:val="20"/>
      </w:rPr>
      <w:instrText xml:space="preserve"> PAGE </w:instrText>
    </w:r>
    <w:r w:rsidRPr="00BE0F14">
      <w:rPr>
        <w:b/>
        <w:sz w:val="20"/>
      </w:rPr>
      <w:fldChar w:fldCharType="separate"/>
    </w:r>
    <w:r w:rsidR="00F70D17">
      <w:rPr>
        <w:b/>
        <w:noProof/>
        <w:sz w:val="20"/>
      </w:rPr>
      <w:t>- 1 -</w:t>
    </w:r>
    <w:r w:rsidRPr="00BE0F14">
      <w:rPr>
        <w:b/>
        <w:sz w:val="20"/>
      </w:rPr>
      <w:fldChar w:fldCharType="end"/>
    </w:r>
    <w:r w:rsidRPr="00BE0F14">
      <w:rPr>
        <w:sz w:val="20"/>
      </w:rPr>
      <w:t xml:space="preserve"> of </w:t>
    </w:r>
    <w:r w:rsidRPr="00BE0F14">
      <w:rPr>
        <w:b/>
        <w:sz w:val="20"/>
      </w:rPr>
      <w:fldChar w:fldCharType="begin"/>
    </w:r>
    <w:r w:rsidRPr="00BE0F14">
      <w:rPr>
        <w:b/>
        <w:sz w:val="20"/>
      </w:rPr>
      <w:instrText xml:space="preserve"> NUMPAGES  </w:instrText>
    </w:r>
    <w:r w:rsidRPr="00BE0F14">
      <w:rPr>
        <w:b/>
        <w:sz w:val="20"/>
      </w:rPr>
      <w:fldChar w:fldCharType="separate"/>
    </w:r>
    <w:r w:rsidR="00F70D17">
      <w:rPr>
        <w:b/>
        <w:noProof/>
        <w:sz w:val="20"/>
      </w:rPr>
      <w:t>2</w:t>
    </w:r>
    <w:r w:rsidRPr="00BE0F14">
      <w:rPr>
        <w:b/>
        <w:sz w:val="20"/>
      </w:rPr>
      <w:fldChar w:fldCharType="end"/>
    </w:r>
  </w:p>
  <w:p w14:paraId="55EE43E4" w14:textId="77777777" w:rsidR="00541853" w:rsidRDefault="00541853" w:rsidP="00363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A05DD9" w14:textId="77777777" w:rsidR="004566C3" w:rsidRDefault="004566C3" w:rsidP="002C6530">
      <w:r>
        <w:separator/>
      </w:r>
    </w:p>
  </w:footnote>
  <w:footnote w:type="continuationSeparator" w:id="0">
    <w:p w14:paraId="51CC49D3" w14:textId="77777777" w:rsidR="004566C3" w:rsidRDefault="004566C3" w:rsidP="002C65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EAA1F" w14:textId="77777777" w:rsidR="00541853" w:rsidRPr="002A59A3" w:rsidRDefault="005B5081" w:rsidP="002E7438">
    <w:pPr>
      <w:pStyle w:val="Header"/>
      <w:jc w:val="right"/>
      <w:rPr>
        <w:b/>
        <w:smallCaps/>
        <w:sz w:val="28"/>
        <w:szCs w:val="30"/>
      </w:rPr>
    </w:pPr>
    <w:r w:rsidRPr="002A59A3">
      <w:rPr>
        <w:b/>
        <w:smallCaps/>
        <w:noProof/>
        <w:sz w:val="28"/>
        <w:szCs w:val="30"/>
      </w:rPr>
      <mc:AlternateContent>
        <mc:Choice Requires="wps">
          <w:drawing>
            <wp:anchor distT="0" distB="0" distL="114300" distR="114300" simplePos="0" relativeHeight="251657728" behindDoc="0" locked="0" layoutInCell="1" allowOverlap="1" wp14:anchorId="53603E23" wp14:editId="2E3CAAEB">
              <wp:simplePos x="0" y="0"/>
              <wp:positionH relativeFrom="column">
                <wp:posOffset>3101975</wp:posOffset>
              </wp:positionH>
              <wp:positionV relativeFrom="paragraph">
                <wp:posOffset>231775</wp:posOffset>
              </wp:positionV>
              <wp:extent cx="3071495" cy="635"/>
              <wp:effectExtent l="0" t="0" r="0" b="0"/>
              <wp:wrapNone/>
              <wp:docPr id="55963937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071495" cy="635"/>
                      </a:xfrm>
                      <a:prstGeom prst="straightConnector1">
                        <a:avLst/>
                      </a:prstGeom>
                      <a:noFill/>
                      <a:ln w="12700">
                        <a:solidFill>
                          <a:srgbClr val="C0504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607B324" id="_x0000_t32" coordsize="21600,21600" o:spt="32" o:oned="t" path="m,l21600,21600e" filled="f">
              <v:path arrowok="t" fillok="f" o:connecttype="none"/>
              <o:lock v:ext="edit" shapetype="t"/>
            </v:shapetype>
            <v:shape id="AutoShape 2" o:spid="_x0000_s1026" type="#_x0000_t32" style="position:absolute;margin-left:244.25pt;margin-top:18.25pt;width:241.85pt;height:.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" strokecolor="#c0504d" strokeweight="1pt">
              <v:shadow color="#622423" offset="1pt"/>
              <o:lock v:ext="edit" shapetype="f"/>
            </v:shape>
          </w:pict>
        </mc:Fallback>
      </mc:AlternateContent>
    </w:r>
    <w:r w:rsidR="00541853">
      <w:rPr>
        <w:b/>
        <w:smallCaps/>
        <w:sz w:val="28"/>
        <w:szCs w:val="30"/>
      </w:rPr>
      <w:t xml:space="preserve"> Job Descriptio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9D0C7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86642A1"/>
    <w:multiLevelType w:val="hybridMultilevel"/>
    <w:tmpl w:val="52667194"/>
    <w:lvl w:ilvl="0" w:tplc="CE0AE98C">
      <w:start w:val="1"/>
      <w:numFmt w:val="bullet"/>
      <w:pStyle w:val="Normalwith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9A7698"/>
    <w:multiLevelType w:val="hybridMultilevel"/>
    <w:tmpl w:val="06D0A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7028EE"/>
    <w:multiLevelType w:val="hybridMultilevel"/>
    <w:tmpl w:val="BD5CF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27645098">
    <w:abstractNumId w:val="2"/>
  </w:num>
  <w:num w:numId="2" w16cid:durableId="925849146">
    <w:abstractNumId w:val="1"/>
  </w:num>
  <w:num w:numId="3" w16cid:durableId="652683524">
    <w:abstractNumId w:val="3"/>
  </w:num>
  <w:num w:numId="4" w16cid:durableId="6354522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A2MbUwMDI2s7QwM7VQ0lEKTi0uzszPAykwrAUA4yWNniwAAAA="/>
  </w:docVars>
  <w:rsids>
    <w:rsidRoot w:val="00E736AC"/>
    <w:rsid w:val="000137B0"/>
    <w:rsid w:val="00017B86"/>
    <w:rsid w:val="0002234D"/>
    <w:rsid w:val="00051555"/>
    <w:rsid w:val="00057BEF"/>
    <w:rsid w:val="00067FD7"/>
    <w:rsid w:val="000702F3"/>
    <w:rsid w:val="0007154F"/>
    <w:rsid w:val="000720D6"/>
    <w:rsid w:val="000765D6"/>
    <w:rsid w:val="000773A3"/>
    <w:rsid w:val="000955B9"/>
    <w:rsid w:val="000D712C"/>
    <w:rsid w:val="000F30BF"/>
    <w:rsid w:val="001053DC"/>
    <w:rsid w:val="001059E0"/>
    <w:rsid w:val="001101F5"/>
    <w:rsid w:val="00114294"/>
    <w:rsid w:val="0011621E"/>
    <w:rsid w:val="00117D10"/>
    <w:rsid w:val="0013044B"/>
    <w:rsid w:val="001328C6"/>
    <w:rsid w:val="001427BF"/>
    <w:rsid w:val="00153895"/>
    <w:rsid w:val="001565C0"/>
    <w:rsid w:val="00160F8C"/>
    <w:rsid w:val="00160FDA"/>
    <w:rsid w:val="0016406C"/>
    <w:rsid w:val="00180317"/>
    <w:rsid w:val="00184220"/>
    <w:rsid w:val="00184482"/>
    <w:rsid w:val="001C03E9"/>
    <w:rsid w:val="001D4B34"/>
    <w:rsid w:val="001D5B87"/>
    <w:rsid w:val="001E6C29"/>
    <w:rsid w:val="001F1A3A"/>
    <w:rsid w:val="00203678"/>
    <w:rsid w:val="00203D7F"/>
    <w:rsid w:val="002067F8"/>
    <w:rsid w:val="00206F20"/>
    <w:rsid w:val="00226E8E"/>
    <w:rsid w:val="00233318"/>
    <w:rsid w:val="00241D07"/>
    <w:rsid w:val="0024517C"/>
    <w:rsid w:val="002457E5"/>
    <w:rsid w:val="00255223"/>
    <w:rsid w:val="00265123"/>
    <w:rsid w:val="002770E6"/>
    <w:rsid w:val="00292659"/>
    <w:rsid w:val="00293728"/>
    <w:rsid w:val="00295E62"/>
    <w:rsid w:val="002A59A3"/>
    <w:rsid w:val="002B0C44"/>
    <w:rsid w:val="002B2C9E"/>
    <w:rsid w:val="002C1E96"/>
    <w:rsid w:val="002C6530"/>
    <w:rsid w:val="002C7222"/>
    <w:rsid w:val="002D26C5"/>
    <w:rsid w:val="002D360E"/>
    <w:rsid w:val="002E4561"/>
    <w:rsid w:val="002E7438"/>
    <w:rsid w:val="002F12CC"/>
    <w:rsid w:val="00300ACA"/>
    <w:rsid w:val="0031409D"/>
    <w:rsid w:val="00332464"/>
    <w:rsid w:val="00354E1F"/>
    <w:rsid w:val="003569C3"/>
    <w:rsid w:val="00361BDC"/>
    <w:rsid w:val="00362DE8"/>
    <w:rsid w:val="00363C34"/>
    <w:rsid w:val="00373D56"/>
    <w:rsid w:val="00375852"/>
    <w:rsid w:val="0037788C"/>
    <w:rsid w:val="0039761E"/>
    <w:rsid w:val="003A52F2"/>
    <w:rsid w:val="003B04A7"/>
    <w:rsid w:val="003B1BA1"/>
    <w:rsid w:val="003C216F"/>
    <w:rsid w:val="003C41C5"/>
    <w:rsid w:val="003D3A06"/>
    <w:rsid w:val="003D6512"/>
    <w:rsid w:val="003D68CD"/>
    <w:rsid w:val="003F0365"/>
    <w:rsid w:val="003F4C49"/>
    <w:rsid w:val="004063FD"/>
    <w:rsid w:val="004074CC"/>
    <w:rsid w:val="00417D60"/>
    <w:rsid w:val="00423CA7"/>
    <w:rsid w:val="00424358"/>
    <w:rsid w:val="0044054C"/>
    <w:rsid w:val="004461D2"/>
    <w:rsid w:val="0045414B"/>
    <w:rsid w:val="0045524C"/>
    <w:rsid w:val="00456140"/>
    <w:rsid w:val="004566C3"/>
    <w:rsid w:val="004610BE"/>
    <w:rsid w:val="00471D11"/>
    <w:rsid w:val="00480978"/>
    <w:rsid w:val="00485631"/>
    <w:rsid w:val="00487AF5"/>
    <w:rsid w:val="00491CB8"/>
    <w:rsid w:val="004943BF"/>
    <w:rsid w:val="004B405C"/>
    <w:rsid w:val="004E424E"/>
    <w:rsid w:val="004F3FF9"/>
    <w:rsid w:val="005063C8"/>
    <w:rsid w:val="00511A98"/>
    <w:rsid w:val="005145E0"/>
    <w:rsid w:val="00534C69"/>
    <w:rsid w:val="00541853"/>
    <w:rsid w:val="00553DC5"/>
    <w:rsid w:val="00557EA7"/>
    <w:rsid w:val="00584654"/>
    <w:rsid w:val="00586064"/>
    <w:rsid w:val="005964E9"/>
    <w:rsid w:val="00596564"/>
    <w:rsid w:val="0059799F"/>
    <w:rsid w:val="005A495B"/>
    <w:rsid w:val="005A7C02"/>
    <w:rsid w:val="005B5081"/>
    <w:rsid w:val="005E2B9D"/>
    <w:rsid w:val="005F3A5B"/>
    <w:rsid w:val="005F6AE7"/>
    <w:rsid w:val="005F763C"/>
    <w:rsid w:val="00622994"/>
    <w:rsid w:val="00626D3D"/>
    <w:rsid w:val="00655705"/>
    <w:rsid w:val="00660322"/>
    <w:rsid w:val="00660369"/>
    <w:rsid w:val="00661769"/>
    <w:rsid w:val="00661B90"/>
    <w:rsid w:val="00664677"/>
    <w:rsid w:val="00676DA0"/>
    <w:rsid w:val="00684A07"/>
    <w:rsid w:val="006866B8"/>
    <w:rsid w:val="006A5406"/>
    <w:rsid w:val="006A7263"/>
    <w:rsid w:val="006F0963"/>
    <w:rsid w:val="006F408A"/>
    <w:rsid w:val="006F5D4F"/>
    <w:rsid w:val="0070277D"/>
    <w:rsid w:val="00703013"/>
    <w:rsid w:val="00704BC8"/>
    <w:rsid w:val="007235A9"/>
    <w:rsid w:val="00736C18"/>
    <w:rsid w:val="007403B0"/>
    <w:rsid w:val="00744466"/>
    <w:rsid w:val="0074554B"/>
    <w:rsid w:val="007508A1"/>
    <w:rsid w:val="007663BE"/>
    <w:rsid w:val="007724F7"/>
    <w:rsid w:val="00776437"/>
    <w:rsid w:val="00781D43"/>
    <w:rsid w:val="00785DA0"/>
    <w:rsid w:val="007942F9"/>
    <w:rsid w:val="007A2943"/>
    <w:rsid w:val="007A4F8B"/>
    <w:rsid w:val="007A73A0"/>
    <w:rsid w:val="007C094B"/>
    <w:rsid w:val="007D1662"/>
    <w:rsid w:val="007D3DD7"/>
    <w:rsid w:val="007E01EE"/>
    <w:rsid w:val="007E7238"/>
    <w:rsid w:val="00810ECA"/>
    <w:rsid w:val="00817570"/>
    <w:rsid w:val="00825356"/>
    <w:rsid w:val="008276CF"/>
    <w:rsid w:val="0083355C"/>
    <w:rsid w:val="008346A3"/>
    <w:rsid w:val="00835119"/>
    <w:rsid w:val="0084375C"/>
    <w:rsid w:val="008570AE"/>
    <w:rsid w:val="008671A4"/>
    <w:rsid w:val="00882FEA"/>
    <w:rsid w:val="008839ED"/>
    <w:rsid w:val="008A23B8"/>
    <w:rsid w:val="008A489A"/>
    <w:rsid w:val="008B4F01"/>
    <w:rsid w:val="008C003E"/>
    <w:rsid w:val="008C01E4"/>
    <w:rsid w:val="008C638C"/>
    <w:rsid w:val="008D55D8"/>
    <w:rsid w:val="008E1664"/>
    <w:rsid w:val="008E37BE"/>
    <w:rsid w:val="008E6E68"/>
    <w:rsid w:val="008E7044"/>
    <w:rsid w:val="00905FAE"/>
    <w:rsid w:val="00926BB7"/>
    <w:rsid w:val="00932BFB"/>
    <w:rsid w:val="00944B07"/>
    <w:rsid w:val="00956076"/>
    <w:rsid w:val="009675A6"/>
    <w:rsid w:val="009706CE"/>
    <w:rsid w:val="009812E2"/>
    <w:rsid w:val="00984577"/>
    <w:rsid w:val="00986683"/>
    <w:rsid w:val="00986E98"/>
    <w:rsid w:val="0099610C"/>
    <w:rsid w:val="009A544A"/>
    <w:rsid w:val="009B3E33"/>
    <w:rsid w:val="009C06F3"/>
    <w:rsid w:val="009D3C42"/>
    <w:rsid w:val="009E49B8"/>
    <w:rsid w:val="009F059F"/>
    <w:rsid w:val="00A077C5"/>
    <w:rsid w:val="00A31193"/>
    <w:rsid w:val="00A33DA9"/>
    <w:rsid w:val="00A43CAD"/>
    <w:rsid w:val="00A44DD4"/>
    <w:rsid w:val="00A53489"/>
    <w:rsid w:val="00A552F0"/>
    <w:rsid w:val="00A57EE1"/>
    <w:rsid w:val="00A6227F"/>
    <w:rsid w:val="00A70E57"/>
    <w:rsid w:val="00A72DF4"/>
    <w:rsid w:val="00A7400E"/>
    <w:rsid w:val="00A80F60"/>
    <w:rsid w:val="00A95984"/>
    <w:rsid w:val="00A96966"/>
    <w:rsid w:val="00A97525"/>
    <w:rsid w:val="00AA1E48"/>
    <w:rsid w:val="00AB4819"/>
    <w:rsid w:val="00AD6CB8"/>
    <w:rsid w:val="00AD7CC6"/>
    <w:rsid w:val="00AF1265"/>
    <w:rsid w:val="00AF4030"/>
    <w:rsid w:val="00B34B83"/>
    <w:rsid w:val="00B36B9C"/>
    <w:rsid w:val="00B42D0E"/>
    <w:rsid w:val="00B45A25"/>
    <w:rsid w:val="00B45DD1"/>
    <w:rsid w:val="00B54D34"/>
    <w:rsid w:val="00B57138"/>
    <w:rsid w:val="00B73577"/>
    <w:rsid w:val="00B805FE"/>
    <w:rsid w:val="00B92CE6"/>
    <w:rsid w:val="00B942DC"/>
    <w:rsid w:val="00BA5CAD"/>
    <w:rsid w:val="00BD05B3"/>
    <w:rsid w:val="00BE268D"/>
    <w:rsid w:val="00BF314C"/>
    <w:rsid w:val="00C07FF6"/>
    <w:rsid w:val="00C17B68"/>
    <w:rsid w:val="00C20841"/>
    <w:rsid w:val="00C44DA0"/>
    <w:rsid w:val="00C505D4"/>
    <w:rsid w:val="00C57CD9"/>
    <w:rsid w:val="00C6249A"/>
    <w:rsid w:val="00C719F3"/>
    <w:rsid w:val="00C775C5"/>
    <w:rsid w:val="00C82E9B"/>
    <w:rsid w:val="00C92534"/>
    <w:rsid w:val="00CC1117"/>
    <w:rsid w:val="00CD303F"/>
    <w:rsid w:val="00CD3173"/>
    <w:rsid w:val="00CD4F71"/>
    <w:rsid w:val="00CF2DE9"/>
    <w:rsid w:val="00D00DA6"/>
    <w:rsid w:val="00D04767"/>
    <w:rsid w:val="00D1626A"/>
    <w:rsid w:val="00D20D3A"/>
    <w:rsid w:val="00D220FF"/>
    <w:rsid w:val="00D26632"/>
    <w:rsid w:val="00D47889"/>
    <w:rsid w:val="00D51C4B"/>
    <w:rsid w:val="00D6581D"/>
    <w:rsid w:val="00D67459"/>
    <w:rsid w:val="00D7234F"/>
    <w:rsid w:val="00D72625"/>
    <w:rsid w:val="00D72CC3"/>
    <w:rsid w:val="00D979A9"/>
    <w:rsid w:val="00DC1F47"/>
    <w:rsid w:val="00DC587F"/>
    <w:rsid w:val="00DC7D61"/>
    <w:rsid w:val="00DD221A"/>
    <w:rsid w:val="00DD698A"/>
    <w:rsid w:val="00DE3ED4"/>
    <w:rsid w:val="00DF5C0C"/>
    <w:rsid w:val="00E05339"/>
    <w:rsid w:val="00E101C6"/>
    <w:rsid w:val="00E34E59"/>
    <w:rsid w:val="00E35FD3"/>
    <w:rsid w:val="00E37008"/>
    <w:rsid w:val="00E42A5E"/>
    <w:rsid w:val="00E675AA"/>
    <w:rsid w:val="00E736AC"/>
    <w:rsid w:val="00E94D52"/>
    <w:rsid w:val="00E965E6"/>
    <w:rsid w:val="00EA3B50"/>
    <w:rsid w:val="00EA5F8F"/>
    <w:rsid w:val="00EB0832"/>
    <w:rsid w:val="00ED27D4"/>
    <w:rsid w:val="00EE214F"/>
    <w:rsid w:val="00EE5919"/>
    <w:rsid w:val="00EF7972"/>
    <w:rsid w:val="00F1439F"/>
    <w:rsid w:val="00F2059D"/>
    <w:rsid w:val="00F20C9A"/>
    <w:rsid w:val="00F2638F"/>
    <w:rsid w:val="00F3648D"/>
    <w:rsid w:val="00F4224E"/>
    <w:rsid w:val="00F47A26"/>
    <w:rsid w:val="00F518BC"/>
    <w:rsid w:val="00F53755"/>
    <w:rsid w:val="00F538CD"/>
    <w:rsid w:val="00F61A1A"/>
    <w:rsid w:val="00F63652"/>
    <w:rsid w:val="00F67C6F"/>
    <w:rsid w:val="00F70D17"/>
    <w:rsid w:val="00F74D7B"/>
    <w:rsid w:val="00F77979"/>
    <w:rsid w:val="00F979AB"/>
    <w:rsid w:val="00FA67CE"/>
    <w:rsid w:val="00FB5132"/>
    <w:rsid w:val="00FC3A67"/>
    <w:rsid w:val="00FF4B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74F5D5"/>
  <w14:defaultImageDpi w14:val="300"/>
  <w15:chartTrackingRefBased/>
  <w15:docId w15:val="{6C6BB390-33B9-3F43-8DC2-F003D97B5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27F"/>
    <w:rPr>
      <w:sz w:val="22"/>
      <w:szCs w:val="22"/>
    </w:rPr>
  </w:style>
  <w:style w:type="paragraph" w:styleId="Heading2">
    <w:name w:val="heading 2"/>
    <w:basedOn w:val="Normal"/>
    <w:next w:val="Normal"/>
    <w:link w:val="Heading2Char"/>
    <w:uiPriority w:val="9"/>
    <w:qFormat/>
    <w:rsid w:val="002E7438"/>
    <w:pPr>
      <w:keepNext/>
      <w:shd w:val="clear" w:color="auto" w:fill="FBD4B4"/>
      <w:spacing w:before="360" w:after="360"/>
      <w:outlineLvl w:val="1"/>
    </w:pPr>
    <w:rPr>
      <w:b/>
      <w:bCs/>
      <w:iCs/>
      <w:sz w:val="32"/>
      <w:szCs w:val="28"/>
      <w:lang w:val="x-none" w:eastAsia="x-none"/>
    </w:rPr>
  </w:style>
  <w:style w:type="paragraph" w:styleId="Heading3">
    <w:name w:val="heading 3"/>
    <w:basedOn w:val="Normal"/>
    <w:next w:val="Normal"/>
    <w:link w:val="Heading3Char"/>
    <w:qFormat/>
    <w:rsid w:val="00E736AC"/>
    <w:pPr>
      <w:keepNext/>
      <w:pageBreakBefore/>
      <w:widowControl w:val="0"/>
      <w:spacing w:before="120" w:after="260"/>
      <w:contextualSpacing/>
      <w:jc w:val="both"/>
      <w:outlineLvl w:val="2"/>
    </w:pPr>
    <w:rPr>
      <w:b/>
      <w:snapToGrid w:val="0"/>
      <w:sz w:val="28"/>
      <w:szCs w:val="20"/>
      <w:u w:val="single"/>
      <w:lang w:val="x-non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E736AC"/>
    <w:rPr>
      <w:rFonts w:ascii="Calibri" w:eastAsia="Times New Roman" w:hAnsi="Calibri" w:cs="Times New Roman"/>
      <w:b/>
      <w:snapToGrid w:val="0"/>
      <w:sz w:val="28"/>
      <w:szCs w:val="20"/>
      <w:u w:val="single"/>
      <w:lang w:eastAsia="en-US"/>
    </w:rPr>
  </w:style>
  <w:style w:type="paragraph" w:customStyle="1" w:styleId="MediumShading1-Accent11">
    <w:name w:val="Medium Shading 1 - Accent 11"/>
    <w:uiPriority w:val="1"/>
    <w:qFormat/>
    <w:rsid w:val="00D26632"/>
    <w:pPr>
      <w:spacing w:after="240"/>
    </w:pPr>
    <w:rPr>
      <w:sz w:val="24"/>
      <w:szCs w:val="22"/>
    </w:rPr>
  </w:style>
  <w:style w:type="paragraph" w:styleId="BodyTextIndent">
    <w:name w:val="Body Text Indent"/>
    <w:basedOn w:val="Normal"/>
    <w:link w:val="BodyTextIndentChar"/>
    <w:semiHidden/>
    <w:rsid w:val="00FF4B3A"/>
    <w:pPr>
      <w:ind w:left="2160" w:hanging="2160"/>
    </w:pPr>
    <w:rPr>
      <w:rFonts w:ascii="Times New Roman" w:hAnsi="Times New Roman"/>
      <w:b/>
      <w:sz w:val="24"/>
      <w:szCs w:val="24"/>
      <w:lang w:val="x-none" w:eastAsia="x-none"/>
    </w:rPr>
  </w:style>
  <w:style w:type="character" w:customStyle="1" w:styleId="BodyTextIndentChar">
    <w:name w:val="Body Text Indent Char"/>
    <w:link w:val="BodyTextIndent"/>
    <w:semiHidden/>
    <w:rsid w:val="00FF4B3A"/>
    <w:rPr>
      <w:rFonts w:ascii="Times New Roman" w:hAnsi="Times New Roman"/>
      <w:b/>
      <w:sz w:val="24"/>
      <w:szCs w:val="24"/>
    </w:rPr>
  </w:style>
  <w:style w:type="paragraph" w:customStyle="1" w:styleId="MediumGrid1-Accent21">
    <w:name w:val="Medium Grid 1 - Accent 21"/>
    <w:basedOn w:val="Normal"/>
    <w:uiPriority w:val="34"/>
    <w:qFormat/>
    <w:rsid w:val="00FF4B3A"/>
    <w:pPr>
      <w:ind w:left="720"/>
    </w:pPr>
    <w:rPr>
      <w:rFonts w:eastAsia="Calibri"/>
      <w:lang w:eastAsia="en-US"/>
    </w:rPr>
  </w:style>
  <w:style w:type="paragraph" w:styleId="BalloonText">
    <w:name w:val="Balloon Text"/>
    <w:basedOn w:val="Normal"/>
    <w:link w:val="BalloonTextChar"/>
    <w:uiPriority w:val="99"/>
    <w:semiHidden/>
    <w:unhideWhenUsed/>
    <w:rsid w:val="008671A4"/>
    <w:rPr>
      <w:rFonts w:ascii="Tahoma" w:hAnsi="Tahoma"/>
      <w:sz w:val="16"/>
      <w:szCs w:val="16"/>
    </w:rPr>
  </w:style>
  <w:style w:type="character" w:customStyle="1" w:styleId="BalloonTextChar">
    <w:name w:val="Balloon Text Char"/>
    <w:link w:val="BalloonText"/>
    <w:uiPriority w:val="99"/>
    <w:semiHidden/>
    <w:rsid w:val="008671A4"/>
    <w:rPr>
      <w:rFonts w:ascii="Tahoma" w:hAnsi="Tahoma" w:cs="Tahoma"/>
      <w:sz w:val="16"/>
      <w:szCs w:val="16"/>
      <w:lang w:val="en-GB" w:eastAsia="en-GB"/>
    </w:rPr>
  </w:style>
  <w:style w:type="paragraph" w:styleId="Header">
    <w:name w:val="header"/>
    <w:basedOn w:val="Normal"/>
    <w:link w:val="HeaderChar"/>
    <w:uiPriority w:val="99"/>
    <w:unhideWhenUsed/>
    <w:rsid w:val="00ED27D4"/>
    <w:pPr>
      <w:tabs>
        <w:tab w:val="center" w:pos="4680"/>
        <w:tab w:val="right" w:pos="9360"/>
      </w:tabs>
    </w:pPr>
  </w:style>
  <w:style w:type="character" w:customStyle="1" w:styleId="HeaderChar">
    <w:name w:val="Header Char"/>
    <w:link w:val="Header"/>
    <w:uiPriority w:val="99"/>
    <w:rsid w:val="00ED27D4"/>
    <w:rPr>
      <w:sz w:val="22"/>
      <w:szCs w:val="22"/>
      <w:lang w:val="en-GB" w:eastAsia="en-GB"/>
    </w:rPr>
  </w:style>
  <w:style w:type="paragraph" w:styleId="Footer">
    <w:name w:val="footer"/>
    <w:basedOn w:val="Normal"/>
    <w:link w:val="FooterChar"/>
    <w:uiPriority w:val="99"/>
    <w:unhideWhenUsed/>
    <w:rsid w:val="00ED27D4"/>
    <w:pPr>
      <w:tabs>
        <w:tab w:val="center" w:pos="4680"/>
        <w:tab w:val="right" w:pos="9360"/>
      </w:tabs>
    </w:pPr>
  </w:style>
  <w:style w:type="character" w:customStyle="1" w:styleId="FooterChar">
    <w:name w:val="Footer Char"/>
    <w:link w:val="Footer"/>
    <w:uiPriority w:val="99"/>
    <w:rsid w:val="00ED27D4"/>
    <w:rPr>
      <w:sz w:val="22"/>
      <w:szCs w:val="22"/>
      <w:lang w:val="en-GB" w:eastAsia="en-GB"/>
    </w:rPr>
  </w:style>
  <w:style w:type="character" w:styleId="Hyperlink">
    <w:name w:val="Hyperlink"/>
    <w:uiPriority w:val="99"/>
    <w:unhideWhenUsed/>
    <w:rPr>
      <w:color w:val="0000FF"/>
      <w:u w:val="single"/>
    </w:rPr>
  </w:style>
  <w:style w:type="paragraph" w:customStyle="1" w:styleId="Normalwithbullets">
    <w:name w:val="Normal with bullets"/>
    <w:basedOn w:val="Normal"/>
    <w:link w:val="NormalwithbulletsChar"/>
    <w:qFormat/>
    <w:rsid w:val="00293728"/>
    <w:pPr>
      <w:numPr>
        <w:numId w:val="2"/>
      </w:numPr>
      <w:spacing w:before="120" w:after="120"/>
    </w:pPr>
    <w:rPr>
      <w:rFonts w:eastAsia="Calibri"/>
      <w:color w:val="000000"/>
      <w:sz w:val="24"/>
      <w:szCs w:val="24"/>
      <w:lang w:val="x-none" w:eastAsia="x-none"/>
    </w:rPr>
  </w:style>
  <w:style w:type="character" w:customStyle="1" w:styleId="Heading2Char">
    <w:name w:val="Heading 2 Char"/>
    <w:link w:val="Heading2"/>
    <w:uiPriority w:val="9"/>
    <w:rsid w:val="002E7438"/>
    <w:rPr>
      <w:b/>
      <w:bCs/>
      <w:iCs/>
      <w:sz w:val="32"/>
      <w:szCs w:val="28"/>
      <w:shd w:val="clear" w:color="auto" w:fill="FBD4B4"/>
    </w:rPr>
  </w:style>
  <w:style w:type="character" w:customStyle="1" w:styleId="NormalwithbulletsChar">
    <w:name w:val="Normal with bullets Char"/>
    <w:link w:val="Normalwithbullets"/>
    <w:rsid w:val="00293728"/>
    <w:rPr>
      <w:rFonts w:eastAsia="Calibri"/>
      <w:color w:val="000000"/>
      <w:sz w:val="24"/>
      <w:szCs w:val="24"/>
      <w:lang w:val="x-none" w:eastAsia="x-none"/>
    </w:rPr>
  </w:style>
  <w:style w:type="character" w:styleId="CommentReference">
    <w:name w:val="annotation reference"/>
    <w:uiPriority w:val="99"/>
    <w:semiHidden/>
    <w:unhideWhenUsed/>
    <w:rsid w:val="00485631"/>
    <w:rPr>
      <w:sz w:val="16"/>
      <w:szCs w:val="16"/>
    </w:rPr>
  </w:style>
  <w:style w:type="paragraph" w:styleId="CommentText">
    <w:name w:val="annotation text"/>
    <w:basedOn w:val="Normal"/>
    <w:link w:val="CommentTextChar"/>
    <w:uiPriority w:val="99"/>
    <w:semiHidden/>
    <w:unhideWhenUsed/>
    <w:rsid w:val="00485631"/>
    <w:rPr>
      <w:sz w:val="20"/>
      <w:szCs w:val="20"/>
    </w:rPr>
  </w:style>
  <w:style w:type="character" w:customStyle="1" w:styleId="CommentTextChar">
    <w:name w:val="Comment Text Char"/>
    <w:basedOn w:val="DefaultParagraphFont"/>
    <w:link w:val="CommentText"/>
    <w:uiPriority w:val="99"/>
    <w:semiHidden/>
    <w:rsid w:val="00485631"/>
  </w:style>
  <w:style w:type="paragraph" w:styleId="CommentSubject">
    <w:name w:val="annotation subject"/>
    <w:basedOn w:val="CommentText"/>
    <w:next w:val="CommentText"/>
    <w:link w:val="CommentSubjectChar"/>
    <w:uiPriority w:val="99"/>
    <w:semiHidden/>
    <w:unhideWhenUsed/>
    <w:rsid w:val="00485631"/>
    <w:rPr>
      <w:b/>
      <w:bCs/>
      <w:lang w:val="x-none" w:eastAsia="x-none"/>
    </w:rPr>
  </w:style>
  <w:style w:type="character" w:customStyle="1" w:styleId="CommentSubjectChar">
    <w:name w:val="Comment Subject Char"/>
    <w:link w:val="CommentSubject"/>
    <w:uiPriority w:val="99"/>
    <w:semiHidden/>
    <w:rsid w:val="00485631"/>
    <w:rPr>
      <w:b/>
      <w:bCs/>
    </w:rPr>
  </w:style>
  <w:style w:type="paragraph" w:customStyle="1" w:styleId="p2">
    <w:name w:val="p2"/>
    <w:basedOn w:val="Normal"/>
    <w:rsid w:val="005F3A5B"/>
    <w:pPr>
      <w:spacing w:after="24"/>
    </w:pPr>
    <w:rPr>
      <w:rFonts w:eastAsia="Calibri"/>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7140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3</TotalTime>
  <Pages>2</Pages>
  <Words>632</Words>
  <Characters>36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ppendix 5</vt:lpstr>
    </vt:vector>
  </TitlesOfParts>
  <Company>The Methodist Church</Company>
  <LinksUpToDate>false</LinksUpToDate>
  <CharactersWithSpaces>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5</dc:title>
  <dc:subject/>
  <dc:creator>simpsonn</dc:creator>
  <cp:keywords/>
  <cp:lastModifiedBy>John Yarrien</cp:lastModifiedBy>
  <cp:revision>72</cp:revision>
  <dcterms:created xsi:type="dcterms:W3CDTF">2025-01-08T15:50:00Z</dcterms:created>
  <dcterms:modified xsi:type="dcterms:W3CDTF">2025-06-10T10:16:00Z</dcterms:modified>
</cp:coreProperties>
</file>